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0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้ำจะท่วมโรงเรียนเรานะคะ พอตื่นเช้ามาเนี่ย ทุกอย่างโอเคก็ดีแล้ว ช่วงนี้พายุจะเข้ามานะลูก อายุจะเข้ามาเพราะฉะนั้นดูแลสุขภาพตัวเองดีๆนะคะแล้วฝนจะตก หนักมากนะคะ วันนี้นะคะวันนี้ ห้องม 4/1 มารวมกันกับห้องม 4/2 โอกาสพิเศษนะคะวันนี้ ให้มารวมกันเพราะว่าเมื่อเช้านี้ครูติด ภารกิจนะคะไม่ได้เข้ามา เดี๋ยวไม่เป็นไรเดี๋ยว ม 5 เดี๋ยวกูจะลองลองจัดดูว่าถ้าสมมุติว่ามอ 5 เอาพวกเรามาเรียน ให้มันตรงกัน ทั้งหมดเนี่ย มันน่าจะได้อยู่เดี๋ยวคุณลองไปจัดดูอีกทีนึงในเทอม 2 นะคะในเดิม 2 สัญญาได้ไหมว่า ค่าเทอมหน้าถ้าจัดมารวมกันน่ะ จะไม่ดื้อ ตั้งใจเรียน โอเคไหม ดีมากดีมาก วันนี้นะคะเราเรียนคาบสุดท้ายชั่วโมงสุดท้ายนะคะ ครูจะมาติวข้อสอบให้ ข้อสอบไม่ยากเลยข้อสอบไม่ยากเลยนะคะ ง่ายแกบอกว่างๆลองดูนะคะลองดูเพื่อน หลายคนนะคะ ดูข้อสอบครูแล้วไม่เข้าใจวันนี้กูจะให้พี่ล่างช่วยอธิบายนะคะช่วยอธิบาย ว่าคำถามของครูนั้นน่ะคืออะไรแล้วให้ลูกได้เรื่อยๆเพราะฉะนั้นวันนี้นะคะมันมีสมุด แจกสมุดให้ลูกๆแล้วนะคะ 5 บันทึกได้ บันทึกนะคะลงในสมุดเพราะครูอนุญาตให้นำสมุดเข้าไปในห้องสอบได้ ไม่เป็นไร ข้อสอบของครูให้ลูกได้ไปดูเลยว่าลูกจะเลือกได้หรือเปล่า ทั้งนี้ข้อสอบที่ครูเอามาให้ดูเนี่ย มันเป็นข้อสอบคู่ขนานนะลูก มันจะคล้ายๆกับข้อสอบจริงที่กูจะฉายสอบวันจันทร์นะคะ ในเรื่องเดียวกัน แต่สิ่งที่กูเปลี่ยนก็คืออาจจะเปลี่ยน ตัวเลขนะคะให้ลูกได้ คิดเองนะคะ ลูกได้เลือกเองเพราะฉะนั้นวันนี้ลูกตั้งใจดีๆนะ ตั้งใจดีๆนะคะถ้าลูกเข้าใจทุกข้อทุกข้อในวันแรกที่ครูให้ลูกลองทำเนี่ย ลูกก็จะสามารถไปทำข้อสอบในวันจันทร์ได้ถูกต้องเลย นะคะ เคนะ ข้อสอบของครูมีทั้งหมด 30 คอนะคะ เป็นข้อสอบแบบ เลือกตอบ มีอยู่ 4 ตัวเลือกนะคะ อย่างนี้ ข้อ 1 มอ 1 ภาพในข้อใดต่อไปนี้อยู่ในกลุ่มของสัตว์ ลูกบอกหนูก็ไก่เลยหรอ เอาใครก็ไก่ยกมือขึ้นพร้อมกับยกมือขึ้น กไก่หมดเลยหรอกลัวไก่หมดเลย แสดงว่าลูกเข้าใจ นะคะ อันนี้เป็นการแบ่งกลุ่มของ เฟซนั้นเองเริ่มต้นจำได้ไหม วันที่ครูสอนเริ่มแรกเลยที่เราแบ่งกลุ่ม สิ่งต่างๆนะคะอันไหนที่อยู่ในกลุ่มก็คือเซตนะคะไม่สามารถบอกสมาชิกได้ ฉะนั้นอาหารดีๆนะคะ โอกาสดีๆเนี่ยกลุ่มของอะไรนะคะเขาบอกถามว่าอยู่ในกลุ่มของสัตว์ลูกก็มาดูเลย กไก่ขอไข่คอควายงองูอันไหนคือสัตว์ อันนี้ชัดเจนมากเลยใช่ไหม ชัดเจนมากเลยปลาเนี่ยเป็นสัตว์ในขณะที่อย่างอื่นเป็นอะไรคะ เป็นผลไม้แล้วก็เป็นผักเพราะฉะนั้น ลูกก็เลือกได้นะ ดูข้อ 2 ข้อ 2 เขาถามว่าภาพต่อไปนี้กลุ่มของอะไรคะ ไม่ตอบเลยหรอแสดงว่าไม่ต้องมีล่ามลูกก็ได้ใช่ไหมนี่ ใช่ไหม โอเคแสดงว่าข้อสอบง่ายมากเลยสำหรับลูกๆนะคะ กลุ่มของผลไม้ หายเนาะเพราะฉะนั้นอันไหนเป็นผลไม้รูปดูดีๆ ขอไข่นั่นเองคืออะไรคะกล้วยอื่นๆคือมะนาวอะไร เพราะฉะนั้น ไม่ถูกก็อย่าไปเลือกนะ โอเคนะ โอเคเก่งมากเลย ต่อไปข้อ 3 ค่ะ ดูดีๆนะอันนี้กูมีหรอก ภาพในข้อใด ไม่อยู่ในกลุ่มผัก ไม้อยู่ในกลุ่มพรรค คอควาย พี่เกมส์บอกคอควาย อันนี้คือไม่ต้องดูดีๆนะกูเน้นเลยเนี่ย ตัวหนาให้ป้าไม่อยู่ในกลุ่มผัก พ่อไหน คอควายคอควายใช่ไหมคะ นี่แปลว่าอะไร เฟรมคอควาย ห้ามแสดงว่าทุกคนเข้าใจนะดูดีๆถ้าลูก แม่คำสาปราคะ ผลไม้ผัก แล้วจำ คำว่าไม่ ไม่คือไม่อยู่ในกลุ่ม นะคะ ลูกก็จะสามารถเลือก ตั้งใจทำข้อสอบนะคะไม่ใช่บอก มั่วเลยมองเห็นแล้วเลือกเลยเลือกเลยอ่านโจทย์ก่อนอ่านโจทย์ ให้ดีๆนะคะ อันนี้ผ่านนะคะข้อ 3 ต่อไปข้อ 4 เป็นยังไงคะ ไม่อยู่ในกลุ่มของผลไม้ เออเยี่ยมงองูนะคะ มากเก่งมาก แสดงว่า 4 ข้อเนี้ยถ้าลูกทำผมได้ 4 คะแนนแล้วนะได้ 4 คะแนนแล้ว อันนี้คือง่ายมาก ใครเข้าใจความหมายนะคะ ความหมายของสิ่งของที่อยู่ในกลุ่มนั้นก็จะสามารถตอบคำถามได้เลยยังไม่ได้คิด อะไรเลยนะคะอันนี้ แม่ลูกอ่านออกนะคะอ่านแล้วก็เข้าใจแล้วก็เลือกได้ถูกต้อง อาทิตย์นี้มาดูข้อนี้ค่ะ ว่าที่ 5 ภาพเนี้ย ใช้ตอบคำถามตั้งแต่ข้อที่ 5 ถึงข้อที่ 8 จิ๊บบอกง่ายขับง่ายครับ ดูนะดูกล่อง A กล่องของบี นะคะ เขาถามว่าเอ ป 5 นะเป็นกลุ่มของอะไร เราต้องเราต้องมาดูเองและเป็นกลุ่มของอะไรคะ ตอบถูกหมดเลย ถูกต้องต้องออกเพราะอะไร ข้างในมันเป็นกลุ่มของผลไม้นะคะผลไม้ เยี่ยม นะคะ 56 ค่ะจำได้ไหมหลังๆไหมเนี้ยในวงเล็บ a หมายถึงอะไร ไม่ใช่ผลไม้แต่เอ็นนี่คืออะไร จำนวนสมาชิกถูกต้อง จำนวนมีอยู่เท่าไหร่ในอะไรคะในเอเนี่ย กล่อง A มีจำนวนเท่าไหร่ เราจะต้องไป ทำอะไรคะ ไปนับ ราคาในกล่อง A ว่ามีกี่ชนิดมีจำนวนเท่าไหร่ของเอกรอเดี๋ยวครูจะให้ขึ้นไปนะ ขึ้นไปนับนะใจเย็นๆ อันนี้คุณอาจจะมีหลอกกูจะ เติมให้นะ กูถามว่าถ้ากล่องเอนะคะมีผลไม้ ชนิดเดียวกัน ชนิดเดียวกันภาพเดิมมีอยู่ 3 ภาพรูปจะนับเป็นกี่ตัวอย่าง ลูกจะนับเป็นเท่าไหร่คะ ไม่ใช่ครูถามใหม่ กล่อง A ภาพมันไม่เหมือนกันใช่ภาพตัวนี้น่ะ มันมีอย่างละ 1 ถุงไหมคะ เพราะฉะนั้น na คืออะไร n a จำนวนตัวนี้คือเท่าไหร่ ถูกต้องพี่เก็บอธิบายถูกนะคะ ตัวนี้ ถ้านับแล้วมันก็คือเท่าไหร่คะ ไม่อันนี้นัดเท่าไหร่ถูกต้องแต่ละอันผลไม้แต่ละอันมันมีอยู่ 11 ภาพก็คือนับเป็น 1111 ถูกไหม รวมในกล่องนี้ ที่ไม่เหมือนกันเลยก็มีทั้งหมดอยู่ 5 เพราะฉะนั้นคำตอบข้อ 6 ก็คือ 5 งูหรอ งองูนั่นเอง ที่ครูบอกว่าสมมตินะคะสมมติว่า ครูเพิ่มภาพเข้าไป กูเอาภาพของกล้วย ใส่เข้าไปในกล่อง A เพิ่มมาอีก 2 นะคะ อีก 2 ภาพ รวมในกล่อง A จะมีภาพกล้วยอยู่ 3 ภาพ n a จะเป็นเท่าไหร่คะ เอาใหม่ ดูๆดูที่ร้านนะเดี๋ยวพี่เอาใหม่นะ ภาพนี้นะมันมีอย่างละชนิด ผลไม้เนี่ยนะ ดูภาพมันมีแค่หนึ่ง แต่ถ้าสมมุติครูเปลี่ยนก็ตอบนะคะ ถ้าครูเพิ่มกล้วยเข้าไปอีก 2 ภาพ รวมในกล่องนี้จะมีกล้วยอยู่ 3 ตามภาพนับจำนวนและมีกล้วยอยู่ได้อยู่ 3 3 ครั้ง กูถามว่า na ได้เท่าไหร่ นับรวมและรวมแล้วเป็นเท่าไหร่คะ นายพี่ปุ้ยตอบถูกคือ 5 มันจะคำตอบก็คือ 5 เท่าเดิม เกม ดูดีๆนะไอ้กล้วย 33 ภาพเนี่ยที่นับ 3 ครั้งมันเป็นแบบเดียวกันชนิดเดียวกัน เขาให้นับเป็น 1 ถูกต้องถูกต้องใช่ค่ะ เพราะฉะนั้นถ้าเจอข้อสอบแบบนี้ เข้าใจนะ ถ้ากูถามจำนวนสมาชิกนะลูก แล้วกูเพิ่งว่ามาอีกเนี่ยลูกไม่ต้องไปสนใจให้ลูกดูชนิด อันไหนที่มันเหมือนกันนับแค่ 1 เท่านั้น เข้าใจนะ OK ผ่านไหมผ่านไหม หานะคะ ข้อ 7 ง่ายมาก MB MB NB คือ 3 เมื่อกี้คือกลุ่มของผักนะคะ 8 ค่ะ เขาบอกว่าอะไรคะสัญลักษณ์คือ n a n a เมื่อกี้เราตอบเท่าไหร่นะแล้วตอบให้บวก MB เท่าไหร่นะเมื่อกี้ 3 บวกกันได้เท่าไหร่คะ เป็น 8 ข้อใดถูก ไม่ใช่ขอไข่นะลูกดูดีๆ ภาษามือมาถูกนะครับ 8 แต่ว่าตอบขอขายไม่ได้ต้องเช็คดีๆนะคะ คลองควายนั่นเอง ใช่ ใช่ข้ององูถูกต้องค่ะงง งูเหลืออะไร คนนี้บอกงูถูกแล้ว อย่าสับสนนะ 5 รวมเป็นเท่าไหร่พี่เฟรม เป็นเส้นหรอ ดูดีๆอันนี้ เธอนั่งลงเธอตอบถูกแล้วแต่เปรมจะตอบกูผิด เท่าไหร่พี่เปรมเท่าไหร่ ดูดีๆ คือข้อคอควายนะคะขอควายโอเคนะ FM พี่แกบอกแกแล้วนะเข้าใจแล้ว เนี่ยมันก็ลูกจะต้องใจเย็นๆเพราะว่าครูให้ใช้เวลาในการทำข้อสอบทั้งหมดอยู่ 1 ชั่วโมงนะคะ ลูกทำ ค่อยๆทำไปว่างๆทำไปไม่ต้องรีบไม่ต้องเดาทำความเข้าใจแล้วก็นับดีๆ โอเคนะ ผ่านมาสู่ข้อ 9 ถามได้อะไร ไม่ให้ใช้โทรศัพท์ค่ะ วันจันทร์กับวันอังคารเขาคงไม่ให้ใช้โทรศัพท์ เราจะกลับบ้านก็คือวันที่ 9 ประชุมผู้ปกครอง ราคาปัจจุบันของฝ่ายกิจการเขาจะคืนโทรศัพท์ให้ลูก เพราะฉะนั้นไอ้บวกง่ายๆอย่างนี้ลูกบอกได้ไหมคะ แม่จำนวน สวยมากเลยนะบวกเพราะฉะนั้นฝากลูกๆไป รบกวนเรื่องของการบวกการลบ การบวกการลบง่ายๆ สถานะถามอีกไหม อาทิตย์นี้มาดูข้อ 9 ข้อ 9 ลูกยังจำได้ไหมคะ คำว่าเซตจำกัด จะมาคู่กับเซตอนันต์ จำได้ไหมจำกัดกับเซตอนันต์ลืม ไม่รู้ไม่รู้ กูจะทวนให้ เซตจำกัด ลูกดูดีๆว่าภายในเซ็ทน่ะ ภายในกลุ่มนั้นน่ะ สัญลักษณ์ของเขาเนี่ย มันมีจุดจุดจุดจุด 3 จุดถูกไหม ขึ้นมามีจุดอยู่ข้างหน้าแสดงว่ามันมีต่อไหมคะข้างหน้านะคะ เมื่อไหร่ที่มีต่อ แสดงว่าไม่ใช่เซตจำกัดแล้ว มันจะเป็นเซตอนันต์ ไม่ว่ามันจะต่อข้างหน้าหรือข้างหลัง จะเป็นเซตอนันต์ คือมันไม่จบอยู่แค่นั้นมันมีสมาชิกต่อไปเรื่อยๆเรื่อยๆนะคะ นับไม่รู้จบเลยเนี่ยไอ้จุดเนี่ยไปเรื่อยๆ กไก่ เห็นไหมคะอยู่ไหมคะเป็นเซตจำกัดไหม ไม่เป็นเพราะอะไรเดี๋ยวข้างหน้ามันมีจุดจุดจุดจุด 3 จุดใช่ไหม เป็นเซตอนันต์ เป็นเซตอนันต์กไก่คือผิดอย่าไปเลือกนะขอไข่ ข้างหน้าไม่มีแต่ว่าข้างหลังมีจุด 3 จุดใช่ไหม เพราะฉะนั้น ตัวเลขมันจะต่อไปอีกเรื่อยๆ Infinity เลยไม่รู้เลยว่ามันจะอยู่ตรงไหนอ่ะ ช่วงนี้ราคามันไม่จบ เพราะฉะนั้นขอไข่ก็เป็นเซตอนันต์นะคะ คอควายคอควายทั้งหน้าทั้งหลังเลย หยุดอยู่ข้างหน้าก็ไม่รู้จบเหมือนกัน ข้างหลังก็ไม่รู้ว่ามันจะไปจบตรงไหนเหมือนกันใช่ไหมเพราะฉะนั้น ก็ไม่ใช่เซตจำกัดละ เลือกเลยทีนี้งอนแน่นอน ก็เหลืออยู่แค่ข้อเดียวไงคะ เปิดมาก็คือ 1 ครั้งหน้าต่อหนึ่งไม่มีและสุดท้ายคือ 6 ตัวเลขอีกไหมไม่มีแล้วจบแล้ว เพราะฉะนั้น เซตจำกัดคือเซตที่นับจำนวนได้ใน จำนวนสมาชิกได้นะคะในนี้ตอบที่ถูกต้องคือ งองูถูกต้องงองูนั่นเองนะคะจำให้ได้คำศัพท์ จำกัด ราคาแล้วก็ความหมายของเซตจำกัดที่สำคัญไปดูที่สุด นี่แหละ จุดจุดจุดอยู่ตรงกลาง ข้างหน้าข้างหลัง ไม่มีนะคะ เป็นเซตจำกัด ถ้ามันอยู่ตรงกลางปุ๊บเนี่ยไอ้ที่สุดๆอยู่ตรงกลางมันหมายถึงว่ามีจำนวน มีสมาชิกอยู่ในนั้น นะคะแปล มันเขียนไปมันก็เยอะมันยาวเขาก็เลยยกเข้ามา เท่านั้น ทำแค่นี้เองนะคะ ต่อไปข้อ 10 เมื่อไหร่ก็ตามที่เราตอบเซตจำกัดได้เราก็จะสามารถตอบเซตอนันต์ได้ ข้อดีลูก ข้อใดต่อไปนี้เป็นเซตอนันต์ อนันต์มีอยู่ยี่ห้อเดียวที่มีจุดอยู่ อันไหนข้างหน้ากับข้างหลังอันไหนดีลูกค้าวันไหนดี เซตอนันต์ ถูกต้องเลยปุ้ยตอบ กไก่ ทำไมคะพี่ปุ้ย ทำไมถึงตอบกไก่ลูก มันมีจุดอยู่ข้างหน้าใช่ไหมเลือกได้เลย อื่น ไม่มีนะคะจุดไม่มีเพิ่มจุดมันอยู่ตรงกลาง มันอยู่ระหว่าง เพราะฉะนั้นเลือกได้เลยข้อที่แตกต่างเซตอนันต์ก็คือ กไก่นั่นเอง ปุ้ย อาทิตย์นี้ดู กูกำหนดเฟซมาให้มีอยู่ 3 เซต นะคะ ให้ใช้ตอบคำถามในข้อ 11-14 ลูกดูตัวเลขนะคะ ดูนะข้อ 11 สัญลักษณ์อันนี้คืออะไรจำได้ไหม ยูเนี่ยน Union ลูกเข้าใจความหมายของยูเนียนไหม เข้าใจไหม พาลูกดูเมียสัญลักษณ์ A Union B หมายถึงเอาสมาชิกในเซต A กลับเพชรบุรีเอามา รวมกันถูกไหมเอามารวมกันทั้งหมดคือยูเนี่ยน ในเซต a กับ B อันไหน ทำไมคะ กูไม่ใส่เลข 10 มันถูกหรือเปล่าก็ไม่รู้ เพราะฉะนั้นลูกจะต้องมาเช็ค ดูนะ เจ๊กับบี มีอะไรบ้าง a กับ B ที่มันเหมือนกันก็คือ 1 ใช่ไหมคะ 1 เนี่ย กูถามว่าหนึ่งได้เขียนกี่ครั้ง ถูกต้องเขียนแค่ครั้งเดียว มันมีสมาชิก เหมือนกันทั้งสองเลย ทั้งสองเราเอามาเขียนแค่ครั้งเดียวพอนะคะ ที่นี่มาดู 2 ถูกไหมคะ น้องมีมีเหมือนกันไหมมันไม่เหมือนกันเราก็เขียนต่อไปเลยนะคะ ลงมาเลย แล้วก็ 3 5 ไม่มีสีไม่มีเพราะฉะนั้นอย่าไปเขียนนะมันไม่มี 4 มันไม่มีสีนะลูกเนี่ย ดูเลยไอ้บีมันไม่มีสิ มันไม่พบสิ่งนั้นไม่ต้องนะคะ เขียน 3 เสร็จแล้วก็ เจ็บ 89 11 ข้อไหนถูก มีคนตอบถูกต้องหารางวัลให้พี่เกมแล้ว แกบอกว่าข้อสอบมันไม่มีข้อถูก อะไรมันลืมอะไร ลืมสมาชิกตัวนี้ มีลูกไหมบีมันต้องมีอะไรคะ ใช่มันจะต้องเอา 10 ลงมาด้วย เอา 10 ลงมาด้วยเห็นไหม ดีมากพี่เกมเข้าใจแล้วก็ดูดีๆดีมากเลย ถ้าข้อสอบวันนี้หลุดไปตอนที่ลูกสอบนะคะ รูปกรอบ กูจะให้ฟรีเลยนะ ทดสอบข้อนี้ ทั้งหมดเลย เข้าใจนะความหมายของ Union คืออะไรนะคะยูเนี่ยนคือเอาสมาชิก 2 เส้นนั้นน่ะเอามารวมกันนะคะมารวมกัน ถ้ามันมีสมาชิกที่เหมือนกันให้เขียนแค่ครั้งเดียว เอามาให้หมดนะคะเอามาให้หมดเลย จำสัญลักษณ์นี้ให้ดิ ตายอันนี้คุณเล็ก 10 นั้นเองนะคะ จะต้องเอาลงมาด้วยถ้าสมมุติว่ากูไม่ลืมเอาลงมาข้อใดถูกลูก แม่ไม่ต้องเขียน เดี๋ยวข้อสอบจริงๆมันจะไม่ใช่ตัวนี้ กูมาเช็คกูมาเช็คเฉยๆว่าลูกจะเข้าใจ ตามนี้ไหม เข้าใจนะเพราะฉะนั้นเวลาลูกทำข้อสอบจริงๆลูกจะต้องไป แล้วก็ไปดูดีๆว่าอันไหนคือข้อที่ถูกนะคะ ฐานะ Union คืออะไรความหมายวิธีการทำอย่างไร เข้าใจหมดแล้วนะ 12 เหมือนเดิม คำว่า Union เหมือนเดิม แปลเปลี่ยนสมาชิกจากอะไรคะ เราเอา BB กับ cc ไม่เกี่ยวกับเอแล้วไม่เกี่ยวกับเอแล้ว เอาบีกับซีม่า มารวมกันนะคะ b คือตัวนี้ นี่คือตัวนี้ เขาบอกว่า Union b กับ C ค่ะ b กับ C Union กัน เพราะฉะนั้นเหมือนเดิมเลยสมาชิก 1 ไม่มีมีมีแค่อันเดียวก็เอาเรื่องเดินลงมาเลยใช่ไหม แล้วอะไรอีกคะ 2 แล้วไง 5 8 10 เหมือนกันเปลี่ยนแค่ครั้งเดียวถูกต้อง 15 และ 20 เรียกแล้วหรอเมื่อกี้ถูกไหม ก็คือพ</w:t>
      </w:r>
      <w:r>
        <w:rPr>
          <w:i/>
          <w:b/>
        </w:rPr>
        <w:t xml:space="preserve">งนั่นเองนะคะ 53 ค่ะ สังเกตสัญลักษณ์ดีๆนะข้อ 13 เนี่ยมันเปลี่ยนเป็นอะไรแล้ว มันยากหรอเมื่อกี้อยู่เนี่ยนี่ไงขึ้นเป็นตัว U อันนี้คืออะไรคะ intersex คือเป้าหมายคืออะไรคะ เยี่ยม สมาชิกที่มันเหมือนกัน แล้วเอามาเขียนเซตใหม่แค่ 1 ตัวนะคะ เข้าใจนะเลือกมาใส่ในเฟซของตัวนี้แค่ 1 ตัว อันนี้อะไรคะ a Union b a กับ B ถูกไหม ไปดูเอกับบี f b นะคะ ดูเอกับบี อันไหนที่เหมือนกันสมาชิกตัวไหนที่เหมือนกัน ที่พบนางเอกกระบี่มือหนึ่ง หมดยัง หมดแล้วเพราะฉะนั้นคำตอบข้อนี้มี แค่อันเดียวคือ 1 นะคะคือ 1 เข้าใจหมดหน้านี้น่ะมีพยักหน้า ตื่นเลยใช่ไหม ดีแล้วดีแล้วตั้งใจดูดีๆนะคะ ต่อไปข้อ 14 สัญลักษณ์อย่างนี้คืออะไรลูก B ลบ C คืออะไรคะ ตอบสิคะคุณเกม มันหมายถึงอะไรเกมพี่เกมบอกว่าคอควายจะถูกหรือเปล่า อยู่ไหน รอดูนะว่าจะถูกไหมพี่เกมบอกว่า ควาย อาจจะถูกแล้วอาจจะปิดก็ได้นะเดี๋ยวไปเช็คก่อนเพื่อนบอกว่ากอไก่ ดูนะคะ b กับ C เราจะต้องไปดูเซต เช็คของบีเกษตรของซีนะ BB กับ cc ที่อยู่ข้างหน้าเอาบีมาตั้งก่อนนะลูก แล้วไปดูที่ซีซีน่ะมีตัวที่มันเหมือนกันกับบีไหม อันไหนที่มันเหมือนกันสิ่งที่เหมือนกันคืออะไรลูก ผิดนั้นเองถูกต้อง 10 เนี่ย 10 มันเหมือนกัน มีแค่ตัวเดียวนะที่มันเหมือนกันเพราะฉะนั้นเราลบ C ออก ลบอะไรคะลบสิบออก ใช่ถูกต้องลบสิบออกจาก Set B เพราะฉะนั้นคำตอบก็คือเหลือแค่ 128 เอนกเงิน 28 ดูซิถูกไหม โอ๊ยตอบถูกไก่ปุ้ยเก่งมากเหลือก็คือ 128 ดูดีๆ กลับไปดูดีๆ K มาดูเซตใหม่เหรอลูกที่นี้ ย้ายข้อมูลที่กำหนดให้เนี่ยทั้งหมดเนี่ย ตอบคำถามข้อ 15-17 นะคะ เม็ดแรกคือ อะไรคะ You มีสมาชิกกี่ตัวเนี่ยมีทั้งหมดกี่ตัว เท่าไหร่คะ 11 ตัวมี 11 ตัวลูกดูดีๆนะสังเกตดีๆสมาชิกอันนี้มันเป็นลบ 3 นะคะลบ 3 ก็คือลบ ถามนะ มันจะต่างกับป๋านะคะ เราจะนับเป็น 1 นะคะสมาชิกไม่ใช่ 3 เหมือนกัน นับตัวเดียวไม่ใช่เหรอดูสัญลักษณ์ข้างหน้าด้วยอันนี้คือ - 3 ก็นับจำนวนสมาชิก นะคะ A B กินเหล้านี้ อ้าว แผนภาพเวนน์ออยเลอร์ ของเอพลัสจำได้ไหมสัญลักษณ์นี้ เมื่อไหร่ก็ตาม ที่เรา ใส่กล่องสี่เหลี่ยมแบบนี้ เสร็จแล้ววงกลมนะคะวงกลมหมายถึง Set a นะมันมีเซตอันเดียวนะที่อยู่ในกล่อง สี่เหลี่ยม อยู่ๆมุมขวาบนนะคะ a Prime หมายถึงไม่ใช่สมาชิกของเซต a เวลาเราจะระบายเราจะระบายตัวไหน สำหรับเดี๋ยวให้พี่ใช้มานั่งข้างหน้าเลย เชิญมานั่งข้างหน้าเลยไหม เกมอย่าไปใส่ร้ายเพื่อนเพื่อนตั้งใจดูอยู่ เดี๋ยวนี้ดูๆเกมกูถามแกนั่นแหละเจมส์ตื่นตลอดเลย ข้อ 15 คืออะไรสัญลักษณ์ a time คือไม่ใช่สมาชิกของเซต เพราะฉะนั้นเราจะระบายสีตัวไหนลูก ข้อใดกไก่ขไข่ ควาย พี่เกมส์บอกคอควายอันนี้บอกกไก่ กไก่รีบๆตอบกไก่กไก่ใช่ไหมลูก เอาไข่ก็มี อะไร ดูดีๆนะอธิบายใหม่ ช่องสี่เหลี่ยม คือสมาชิกทั้งหมดของ You เมื่อกี้อยู่เห็นไหม ตั้งแต่ -3 ไปอ่ะ ที่อยู่อ่ะค่ะ มันจะมาอยู่ในนี้ลูกมันจะมาอยู่ในนี้ a time a time คืออะไร เอาเองออกลบออกลบสมาชิกออกเพราะฉะนั้นเราจะระบายไหมเอง ไม่ต้องระบายนะคะ เราจะระบายสีส่วนนอกยกเว้นวงกลม a เนี่ย ไม่ต้องระบายสี เข้าใจนะ เข้าใจไหม ไม่ใช่หมายถึงไม่เป็นสมาชิก ของ Set A ไหนอ่ะที่มันไม่ได้เป็นสมาชิกของเซต A มันก็ต้องอยู่ข้างนอกเน็ตเองไหม เราก็เลยระบายระบายในกล่องสี่เหลี่ยม ยกเว้น วงกลม a ข้างในเนี่ยเราจะไม่ระบายสี เข้าใจนะคะ ถ้าสมมุติกูเปลี่ยน กูเปลี่ยน กูถามว่าแผนภาพเวนน์ออยเลอร์ของ B พาม เปลี่ยนจาก a เป็น b และลูก B Prime เราจะ ลักษณะคล้ายกัน ระบายเหมือนกับคอไก่แต่เปลี่ยนวงกลมเปลี่ยนเป็นเซตอะไรคะ ถ้ากูบอกว่าบีมอาจจะต้อง เปลี่ยนเป็นบี ไม่ใช่เอ ดูดีๆให้มันสอดคล้องกัน ABC ตัวไหน เผื่อกูหลอกกูหลอกว่าอาจมีภาพแต่ข้างล่าง ภาพเหมือนกันเลย เปลี่ยนแค่ a กับ B ตรงนี้รูปจะต้องตัดสินใจให้ถูกให้ดูให้ได้นะ เข้าใจนะ พระพิจิตรเนาะ ขอ 10 กกค่ะ ยูเนี่ยน a กับ B เอามารวมกันสมาชิกเอามารวมกันทั้งหมดของเซต a กับ B เพราะฉะนั้นเราจะต้องระบาย นางเอกกระบี่ถูกไหมข้อไหนคะ คอควาย ถูกต้อง ธกส ก็พี่เกมตอบกูอยู่คนเดียวอ่ะ เดี๋ยวเปิ้ลก็ตอบอยู่กิ๊ฟก็ตอบคุยก็ตอบนะคะเพื่อนๆคนอื่นภาษามือตอบด้วยนะ ตอบด้วยจะได้รู้ว่าลูกเข้าใจ ที่ตอบถูกไหมคอควายถูกไหมเห็นด้วยไหมเพราะว่า Union มันหมายถึงเอาสมาชิกมารวมกันทั้งหมดเพราะฉะนั้นต้องระบายหมดเลยถูกไหมคะ นางเอกกระบี่ ป้ายข้อ 17 ค่ำแล้วนะลูกสัญลักษณ์และอินเตอร์เซคแล้วนะอินเตอร์เซคหมายถึง เลือกระบายเฉพาะที่มันเหมือนกันเพราะฉะนั้น a กับ B ที่อยู่ตรงไหนที่มันเหมือนกัน ก็แค่ตัวที่มันเหลืองกันถูกป่ะ จำได้ไหม ก็คือกอไก่นั่นเอง intertek ระบายแค่อยู่ตรงกลางพอ เพราะว่าอะไร พี่เปรม ตรงนี้ข้อนี้คือ Internet ระบายเฉพาะตรงกลาง ว่าสมาชิกที่จะเขียนก็คือสมาชิกที่ เหมือนกันนั่นเองจะได้มาอยู่ตรงนี้ นี้นะคะ ถามไหม งงไหม เงียบ คือเข้าใจนะ a ลบ B นี้พอ 18 แล้วลูก นิดนึง b คืออะไรอันนี้คือ A แล้วต้องระบายหมดใช่ไหม เขาบอกว่าลบ B สมาชิกของวงกลม B เนี่ยที่มันเหลือเข้ามาใน a แล้วเอามาไหมเราลบออกเพราะฉะนั้น มันจะเป็นข้ององูนั่นเอง ลบออกบิล เราจะไม่ระบายนะคะในสวน ที่ พื้นที่ของเบียร์ ระบายสีจะไม่เต็ม หายไปนิดนึง อยู่ในส่วนของบีนั่นเอง เข้าใจนะ ข้อ 19 ข้อ 19 ข้อนี้เหมือนกับข้อเมื่อกี้เลยเปลี่ยนแค่ข้างหน้า มีลบ a นั้น เราระบายเต็มๆคืออะไรคะ พี่ถูกไหมรอระบาย B ถูกต้องขอไข่ ส่วนที่ล้ำเข้ามาในบีก็ไม่ต้องระบายนะคะ ก็คือข้อขอไข่นั่นเอง เคนะ ปายคอ 20 ค่ะ ใช้ภาพนี้ภาพเดียว ตอบคำถามข้อ 20 ถึงข้อ 29 20 ก็ถามว่า ตรงกับข้อใด แม่คือสมาชิกอยู่ในวงกลม a เนี่ยทั้งหมดนะคะ มันมีอะไรบ้าง มีอะไรบ้างคะในวงกลม A มีอะไรบ้าง 3 5 7 9 และ 11 เพราะฉะนั้นง่ายมากค่ะลูกมองอย่างนี้ เอใช่ไหมมันมีอะไรบ้าง ลูกก็เอา คำนวณพรุ่งนี้เอาลงมาเขียนในเซตนะคะ ข้อไหนคะ ข้อไหน มีข้อถูกไหม กไก่ขไข่ ขอไข่นั่นเองนะคะ เคนะ ต่อไปข้อ B ข้อดีก็เหมือนกัน สมาชิกของบีมีอะไรบ้าง ลูกก็ไปดูค่ะ ในวงกลมของบี ตัวนี้ b คือตัวนี้มีอะไรบ้างมีอะไรบ้าง 24 หมดแล้วหรอ นะคะ ดูดีๆว่ามันอยู่ในวงกลมของบีนั่นเป็นสมาชิกของบี เราจะต้องเอามาทั้งหมดนะคะ มีกี่ตัวครับแล้วมีกี่ตัวสมาชิกในบี มีอยู่ 4 ตัวนะคะ รับสมาชิก ของบีมีอยู่ 4 ตัวนั่นเอง ควาย ใช่หรือเปล่าจำไม่ได้ใช่ไหมคะเพราะมันอยู่ข้างบนโลกต้องรีบ ดีนะลูกว่าสมาชิกมันคือตัวไหน กูเชื่อว่าลูกน่าจะเข้าใจเชื่อมโยงได้นะคะ ที่นี้สัญลักษณ์นี้ เมื่อเราเขียนจำนวนใส่ภาพข้างบน ยูเนี่ยน เอกกับบีบ เพราะฉะนั้นเอาจำนวนมารวมกันหมดเลยใช่ไหมคะ สมาชิกทั้งหมดที่เป็นตัวเลขนะเอามาใส่หมดเลยในนี้อันนี้ทำได้ไหม A ยูเนี่ยน B a ยูเนี่ยน b ขึ้นไปดูข้างบนเลย ขึ้นไปดูข้างบนนะคะแล้วเราก็เอา ทั้งหมดเนี่ย AB นี่เอาลงมาเขียนอยู่ในเฟซ ฉะนั้นจำนวนทั้งหมดมีอะไรบ้าง 1 2 3 4 5 9 11 ทั้งหมดจะลงไปอยู่ในคำตอบของข้อนี้ เข้าใจนะเพราะอยู่นี้ นี่คือวิธีการวิธีการดูนะคะเลือกให้ถูกทำให้ได้นะ เกมรู้แล้ว ระวังกูจะหลอกนะ กูเต็มๆมาเนี่ยกูจะหลอกก็มีนะ อันนี้คือพื้นฐานง่ายๆ สรุปเข้าใจอ่าน อ่าน อ่านคำถามได้นะคะแล้วก็เข้าใจได้ สลับข้อก็ได้ เด็กๆเขียนเอาไว้นะคะกว่าจะสลับข้อก็ได้ ข้อไหนอีก พ่อ 23 อันนี้ก็ง่ายเมื่อกี้อะไรที่อยู่ตรงกลางนะที่มันเหมือนกันน่ะ มีอยู่ 2 ตัว กล้อง ขอไข่นั่นเองมี 9 กลับ มี 11 นะที่อยู่ตรงกลางเมื่อกี้ แล้วก็เอามาแค่นั้นเองนะคะ อ๋อเข้าใจและสงสัยกูจะต้องเสียทั้งวันแน่เลย 24 B ลบ a ง่ายมาก เมื่อกี้ภาพใช่ไหมลูก B ลบ A อยู่ตรงนี้ d r b ขึ้นมาก่อนลบเอาเองออกเพราะฉะนั้นเหลือแค่ 2 กับ 3 2004 แล้วกูก็หันหน้าไปหาลูกแล้วมาดูจอนะคะ 2 กับ 4 คือคำตอบ วิธีการดูง่ายๆแล้วเนี่ยเอาตัวเลขลงมาเขียนใส่ในแผนภาพให้ลูกดูแล้วนะ เพราะฉะนั้นลูกทำความเข้าใจกับสัญลักษณ์ให้ดี ยูเนี่ยนอินเตอร์เซคผลต่างนะคะลบ ลูกต้องดูดีๆดูว่ากูเอาเซ็ตไหนขึ้นมาก่อนเอาเองหรือบีนะคะ คำตอบมันก็จะตอบได้ง่ายๆมากเลย B ลบ a วิธีการเหมือนกันกับเมื่อกี้ a ลบ B ก็วิธีการเหมือนกันนะคะ แค่สลับกันไปมาเท่านั้น อาทิตย์นี้ดูข้อ 28 เขาถามหาอะไร n คืออะไรคะ จำนวนสมาชิกถูกไหม สมาชิกของ A Union B A ยูเนี่ยน B เพราะฉะนั้นสมาชิกของทั้งหมดเลยไปนับในข้อไหน ที่กูถาม a Union b มีเท่าไหร่แล้วลูกก็ไปนับจำนวนสมาชิกใน ข้อนั้นก่อนหน้านั้นน่ะ มันมีกี่ตัวลูกเอามาตอบคำถามข้อนี้ก็ได้ ใช่ไหม ข้อ 29 อนุญาตหน่อย เพราะมันจะซับซ้อนหน่อย ต้องทำความเข้าใจไปทีละข้อนะคะ ข้างบน a Union B เนี่ย เขาตอบมาแค่เนี้ย มันถูกหรือเปล่ามันถูกหรือผิดนะคะ ขอ 1 เนี่ยนะ Union B เนี่ยสมาชิกที่เขียนมาแบบนี้น่ะมันถูกหรือผิด ดีนะคนนึงถูกหรือผิด ข้อ 2 อินเตอร์เซค B คำตอบที่เขาตรวจให้มาคือเท่านี้มันถูกหรือผิด วิธีเช็คดีๆข้อ 3 B ลบ a แล้วได้คำตอบ แบบนี้ ถูกหรือผิดเสร็จแล้วให้ลูกมาสรุปนะคะ ก็ถามอะไร ข้อใดต่อไปนี้กล่าวถูกต้องเพราะฉะนั้นลูกจะต้องไปเลือกเฉพาะข้อที่ ยังไงคะถูกต้อง กไก่ข้อ 1 เนี่ยอาจจะถูกก็ได้ถ้าข้อ 1 ถูก 2 ถูกไหมถ้าข้อ 2 ก็ถูก ข้อ 3 ถูกไหมข้อ 3 ก็ถูกแล้วมาดูความเชื่อมโยงนะคะ กไก่ขอไข่คอควายงู เราจะเลือกข้อไหน ขั้นตอนต่อไป เข้าใจนะ ความหมาย ถ้าอย่างนี้ ถ้าออกมาแบบนี้กอไก่ กูบอกว่าข้อ 1 และข้อ 2 ถูกต้อง ลูกไปดูแล้วลูกไปตรวจสอบแล้วมีข้อ 1 กับข้อ 2 ข้างบนเนี่ยถูก แต่ข้อ 3 มันผิด เพราะฉะนั้น ลูกก็ต้องเลือกกไก่ถูกไหม ถ้าสมมุติ มันถูกหมดเลย 123 มันถูกหมดเลย ตอบ งูนั่นเองก็คือถูกหมด ทุกข้อ เข้าใจนะขั้นตอนแรกลูกจะต้องไปทำอะไรคะ 1 2 3 ข้างบน เช็คก่อนว่า ข้อไหนอ่ะ มันถูกหรือมันผิดแล้วค่อยมาเลือก เลือกข้อที่ถูกต้อง กไก่ขอไข่คอควายหรืองู ไปนะพี่เกมเข้าใจยัง ลูกจะต้องไปดูก่อนแล้วค่อยมาเลือก ที่ถูกต้อง ตอนนี้จะยากไหมยากหน่อยเพราะว่าจะต้อง ใช่ถูกต้อง ถ้ารู้วิธีการแล้วลูกก็จะหาคำตอบได้ถ้าคำตอบได้ลูกก็จะมา 3 เลือกตอบได้ถูกต้องนั่นเอง นะคะ ข้อ 30 ขอ 30 ก็จะ มีแค่นี้เอง สอนเหมือนกันนะคะ B ข้อใดกล่าวถูกต้อง A ยูเนี่ยน B อันนี้หนูไหมคะ AU นิ่มเลยหรอ อันนึงมาแล้วมี 3 มี 4 มี 5 มี 6 มี 7 และมี 9 ถูกไหมคะ โอเคเก็บไว้นะตอนแรกที่ถูกและแน่นอนเลย A อินเตอร์เซค B อันไหนที่มันเหมือนกัน 1 เหมือนกันเอาลงมา 5 เหมือนกันเอาลงมา 9 เหมือนกันลงมา ข้อ 2 ก็ถูกเหมือนกันนะคะ ปีนี้ ข้อ 3 ล่ะ n a เขาถามจำนวนสมาชิกของ A นับมีเท่าไหร่ b5 ถูกไหมคะถูกเพราะฉะนั้น ข้อ 1 ข้อ 2 ข้อ 3 ถูกหมดเลยเราจะไปเลือกข้อไหนลูก ใช่งูเหมือนเดิมถูกทุกข้อ OK เข้าใจนะ แต่ละนา หมดแล้ว 30 ข้อ ข้อสอบอะไรนะลูก กูจะเขียนออกข้อสอบประมาณนี้แนวนี้ ที่จะพบก็คือควรจะเปลี่ยนหน่อยน่าจะหลอกลูกเล็กๆน้อยๆนะคะ พากย์ไทย อาจจะตอบ วิธีการอาจจะคิดถูกนะแต่ว่า ดูสังเกตดีๆความละเอียดรอบคอบรูปไม่มีลูกอาจจะแบบ จาก a ไป B เอาขึ้นมาข้างหน้าหรือว่ายังไงเนี่ย ต้องดูดีๆ ก็เหมือนกับจำนวนสมาชิกเหมือนกัน เล็กๆน้อยๆนะคะเซตจำกัดเซตอนันต์ ควรให้ดี นะคะ แผนภาพเวลเวลาไประบายสี สบายแบบไหน a Union B ระบายแบบไหน afb ระบายแบบไหนนะคะ ง่ายมาก OK ฐานะ ที่นี้ ว่างแล้วลูก ว่างหรือยัง ยังมีเรียนอีกไหม วิชาคณิตศาสตร์เราจะเรียนจบแค่ ครั้งนี้นะคะสัปดาห์หน้าวันจันทร์สอบ เพราะฉะนั้นวันนี้กูอยากรู้ว่าที่ลูกเรียนเนี่ย ลูกเรียนแล้วก็ใช้ระบบ ระบบล่ามภาษามือมีพี่เข้ามาอธิบายแบบนี้นะคะแล้วก็มี ภาพแบบนี้มาให้นักเรียนดูแล้วก็ครู ให้ลูกทำแบบฝึกหัดเนี่ย ลูกเข้าใจ ไหมเข้าใจมากขึ้นไหม พี่เกมออกครับคนอื่นล่ะลูกรู้สึกเป็นยังไงชอบไหมคะแบบนี้ ชอบไหมชอบ ให้กี่เปอร์เซ็นต์นะ ไม่เกินอีกหรอ ให้คะแนนเต็ม 100 เลยหรอโห บ้าไปแล้ว ดูนะ ที่กูขอเตือนนะลูก M4 หมอสีในเป็นครั้งแรกน้องเป็นเทอมแรกที่เรามาใช้ระบบล่ามภาษามือทางไกลนะคะ ไม่มีพี่หล้าแบบนี้ที่ กูก็จะพยายามปรับ กิจกรรมให้ลูกด้วย สังเกตลูกจะบางคนก็จะง่วงใช่ไหมคะจะง่วง มันมีช่วงของการอธิบายแล้วก็เรื่องของการทำเดี๋ยวเทอมหน้าเดี๋ยวคุย ปรับกิจกรรม เพิ่มขึ้นนะคะแล้วก็ แต่กูเข้าใจแล้วว่าลูกล่ะมองล่าม แล้วลูกจะเข้าใจในสิ่งที่กูอธิบายมากขึ้นนะคะ ปีนี้กูฝากอีกอันนึงลูกเห็นไหมข้างบนจอ ข้างบนจอนี่คือสิ่งที่กูพูด ที่กูพูดแล้วมันเขียนออกมาเป็นคำศัพท์ เขียนออกมาเป็นคำศัพท์เพราะฉะนั้น คำศัพท์ข้างบนเนี่ยลูกก็จะสามารถเรียนรู้ได้นะ มันคืออะไรนะคะครูดีหนูดีมาเขียนสื่อสารเขาจะเขียนประมาณนี้แหละ เขียนอธิบาย ข้างบนนี้ พี่ม 6 พี่พี่ม 6 น่าจะเ</w:t>
      </w:r>
      <w:r>
        <w:t xml:space="preserve">*วชาญละ มาใช้ห้องเดียวเขาจะมีคำสาปนะคะที่เวลากูพูดอ่ะ เขาจะมาทวนเขาจะรู้แล้วว่าอ๋อ คำศัพท์นี้เขียนแบบนี้นะ ฉะนั้นฝากลูกๆนะคะอย่างคำว่า Union ที่ครูเขียน ยูเนี่ยน ประโยคยาวเพราะว่า ครูพูดใช่ไหมพอกูพูดเข้ามาปุ๊บ เขาก็จะเขียนเป็น ประโยคออกมาเลย เกม กูจะเล่นเกมจะมีชื่อเกมปรากฏบนนี้ไหม เห็นไหมมันก็จะมีออกมาซื้อของเกม สเสือการันต์หายไม่เป็นไรลูก อันนี้มันอาจจะไม่ถูกต้องมากเท่าไหร่ก็ไม่เป็นไร จะให้เข้าใจว่าสิ่งที่กูพูดเนี่ยเดี๋ยวเราบอกว่าจะไปพัฒนาขึ้นเรื่อยๆ ถ้าอย่างน้อยลูกก็จะได้เรียนรู้คำศัพท์ ก็อยากให้แชมป์อยู่อยู่บนจอ จะมีชื่อแชมป์ไหม มีไหม เสร็จหรือยัง นี่ไงชื่อแชมป์ มีแล้วนะคะ ที่เขียน คำศัพท์ที่อยู่บนซองละเนี่ยอาจจะ จะเขียนสะกดผิดเล็กๆน้อยๆนะคะ แต่ลูกเข้าใจให้มัน ในสิ่งที่กูพูด น่าจะเป็น อ๋อเดี๋ยวนี้รูปหล่อไปเรียนแล้วกันเนาะถามว่าระบบมันทำยังไงเนี่ยรอไว้ก่อน วันนี้ให้เข้าใจในเรื่องของคำศัพท์ ความหมายนะคะแล้วก็สัญลักษณ์เพราะตอนนี้เราเรียนเรื่องของคณิตศาสตร์เนาะ Siri กูถามหน่อยความรู้สึกกูจะถามเป็นคนนะ ใครจะเป็นตัวแทน ของห้องม 4/1 ตัวแทนป 4/1 มีใคร ถามหน่อยความรู้สึก พี่ได้เข้ามาเรียนในห้องนี้ ร้านเหล้าหน่อยลูก ออกมายืนใกล้ๆ ลูกได้มาเรียนมาเรียนคณิตศาสตร์ในห้องนี้แล้วก็มีพี่ล่ามคอยช่วยเนี่ยเป็นยังไงบ้าง ชอบไหมเรียนเข้าใจ ไม่ต้องอายนะคะไม่ต้องอาย เรียนแล้วเป็นยังไง เรียนแล้วเข้าใจหรือเปล่า ชอบไหม ที่เรียนแบบนี้ เราความรู้สึกเหมือนตั้งแต่ครั้งแรกครั้งแรกที่ลูกเข้ามา กูเชื่อว่าตอนอยู่ม 3 อ่ะลูกเดินผ่านห้องนี้นะคะเดินผ่านห้องนี้แล้วก็ มีพี่ พี่เข้าเรียนห้องนี้ลูกก็สนใจอยากเข้ามาเรียนแล้วพอตัวเองได้เข้ามาเรียนในห้องนี้แล้วรู้สึก ยังไงบ้าง แรกเริ่ม วันนั้นหนูก็ยังไม่รู้ว่าระบบนี้คืออะไร ดูคร่าวๆว่ามีล่ามภาษามือเรียนวิชาคณิตศาสตร์ ดูคลิปเบื้องต้น ตอนแรกก็ไม่ค่อยรู้จักให้ทราบนะครับ หมายถึงว่ามันเริ่มเริ่มต้นมันก็เลยยากใช่ไหมคะวิธีการ เพราะว่าตอนที่ลูกเรียนอยู่ม 3 เนี่ย ครูสอนบนกระดานถูกไหม ลูกก็จะมองครูแล้วก็เขียนกระดานอย่างเดียวแต่ทีนี้ วิธีการในการเรียนรู้รูปจะเปลี่ยนแล้ว ลูกจะต้อง 1 จังหวะของการดูรากราคะ 2 ก็คือทั้งดูจอด้วย นั่งดูจอด้วยเพื่อที่จะให้เข้าใจมากขึ้น ถ้าลูกสงสัยนะคะ วิเคราะห์ได้ก็คือเวลาเวลาอธิบายน่ะลูกเข้าใจมากขึ้น ลูกอ่ะเข้าใจมากขึ้น แต่ในกิจกรรมบางคน บางคนนะคะ อาจจะหลับไปบ้าง กลับไปบ้างในช่วงไหนในช่วงที่กูอธิบาย อธิบาย ว่าลูกไม่ได้มองดูต่อนะคะ กูก็จะนั่งอยู่หน้าจอเหมือนกันเพราะว่ากูต้องต้อง Powerpoint เดี๋ยวเทอมหน้ากูจะปรับกิจกรรมให้เด็กๆได้ทำ กิจกรรมมากขึ้นนะคะ คะแนนคะแนนเต็ม 10 ให้เท่าไหร่ ในระบบนี้คะแนนเต็ม 10 ให้เท่าไหร่ ความชอบ ให้เท่าไหร่แล้วเข้าใจ ให้เต็มเลยหรอ Ben 10 ok ขอบคุณมาก สวยค่ะ มีใครจะเพิ่มไหมห้องม 4/1 มีใครอยากเพิ่มไหมลูก มาแล้วตัวแทน 4/2 ค่ะเชิญใครจะเป็นตัวแทน แอนเล่าความรู้สึกแล้วก็ขอบคุณพี่ เอาสีกันไปชี้กันมาไม่ต้องอายนะใคร ใครเอ่ย งั้นพี่ไม่กวนใจกล้าเดินเดินเดินออกไปเข้าห้องน้ำหรือจะเดินออกมาพูด เดี๋ยวพี่เกมจะเป็นตัวแทนนะคะ เขาพูดได้เดี๋ยวเขาพูดใส่ไมค์นะคะ ขอบคุณสำหรับที่ล่ามครับผม เฮียได้เยอะมากเรื่องภาษามือ ความรู้ต่างๆของคณิตศาสตร์ที่ลาดกระบังใช้ภาษามือรู้มาก เรื่องต่างๆม 4 ถึงม 6 พิราบต้องใช้เอกสารมือดีมากครับผมตอนแรกผมมองเห็นอยู่ครับผม คะแนนเต็มร้อยครับผม พี่แกบอกว่าคะแนนเต็มร้อย ปรบมือดังมาก โอเคโอเคแสดงว่ามอ 4 เนี่ย ชอบระบบนี้นะคะเพราะฉะนั้นเทอมหน้าครูก็จะสอน โดยใช้ระบบนี้เหมือนเดิม แต่กูอาจจะปรับ ก็คือปรับตารางสอนให้ลูกได้มาเรียนรวมกันในห้องนี้ ดีไหมครับ ก็กิจกรรมอาจจะเป็นกิจกรรมกลุ่มมากขึ้น ดีมากกูก็ชื่นใจแล้วที่ลูกๆตอบมาแบบนี้แต่ครูขอฝากนิดนึงลูก ฝากนิดนึง อันนี้คือเรามอ 4 เราเนาะ นิสัยนะคะที่ใส่ในการเรียนเนี่ยเราจะต้องมีความรับผิดชอบมากขึ้น เพราะฉะนั้นงานที่ครูให้ทำครูสอนในห้องอ่ะรูปจะต้องตั้งใจมากขึ้น ตั้งใจมากขึ้น ทำแบบฝึกนะคะถ้าไม่เข้าใจตรงไหน กล้าแสดงออกต้องถามนะคะ ที่ราบอยู่กับเรา อธิบายได้เด็กก็จะเข้าใจมากขึ้นนักเรียนจะเข้าใจมากขึ้น มันจะเป็นฐานอะไร พอลูกจบไปม 6 แบบมันก็จะสามารถใช้ความรู้นี้ไปต่อยอดได้ถ้าใครจะไปเรียนต่อ ไปประกอบอาชีพนะคะ Siri ขั้นตอนสุดท้ายแล้วขอถ่ายภาพร่วมกันกับนิราศทั้งหมด ออกมาค่ะแล้วก็นั่งจัดเป็นระเบียบ เดี๋ยวขออนุญาตถ่ายภาพด้วยนะคะ นั่งคุกเข่าเลยค่ะ นั่งคุกเข่าเป็นสองแถวก็ได้ลูกเพราะว่าภาพมันจะได้ออกมา ไม่ๆต้องนั่งหันหน้าออกไปทางโน้นค่ะถูกแล้ว เดี๋ยวกูจะถ่ายมาทางนี้ ยังไง 2 ภาพก็ได้ ไม่ๆๆลงกันนั่งๆแล้วก็หันหน้าออกไปทางฝั่งโน้น ออกทำโต๊ะลูกออกทางโต๊ะครูจะถ่ายคู่กับทีวี ลูกก็จะหันหน้าออกมาแบบนี้นะมีพี่มีพี่ล่างอยู่ข้างบนแล้ว มีลูกอยู่ตรงนี้ แม่ไม่ต้องไปมองกล้องตัวนี้ลูก เดี๋ยวจะถ่ายกับไอ้นี้ด้วย ไปเป็นกลุ่มแบบนี้นะคะ จะยืมหรอ อ่านในคุกเข่านะคะแถว 2 นั่งคุกเข่า สูง นั่นแหละถูกต้องพี่แชมป์นั่งลงดีๆ เอาเม็ดออกก่อน มังกรนะคะ I love you หน่อยค่ะสัญญาขอสัญลักษณ์ I love you หน่อยค่ะ เรียบร้อยขอบคุณมากนะคะสำหรับเทอมนี้ค่ะเดี๋ยวเจอกันพรุ่งนี้นะครับ อัดหมดขอบคุณพี่ หัวหน้าเลยค่ะ อาร์ม ครับ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2 (เช้า) 011067</dc:title>
  <dc:creator/>
  <cp:keywords/>
  <dcterms:created xsi:type="dcterms:W3CDTF">2024-10-01T05:01:46Z</dcterms:created>
  <dcterms:modified xsi:type="dcterms:W3CDTF">2024-10-01T0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ตุลาคม 2567 เวลา 10.30 น.</vt:lpwstr>
  </property>
  <property fmtid="{D5CDD505-2E9C-101B-9397-08002B2CF9AE}" pid="3" name="subtitle">
    <vt:lpwstr/>
  </property>
</Properties>
</file>